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A0E5A8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1CE9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453A689" w14:textId="77777777" w:rsidR="00301CE9" w:rsidRDefault="009526BB" w:rsidP="00301CE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1CE9">
        <w:rPr>
          <w:rFonts w:ascii="Muli" w:eastAsia="Muli" w:hAnsi="Muli" w:cs="Muli"/>
          <w:sz w:val="24"/>
          <w:szCs w:val="24"/>
        </w:rPr>
        <w:t>HTML</w:t>
      </w:r>
    </w:p>
    <w:p w14:paraId="00000014" w14:textId="3828A35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B31601B" w:rsidR="00173A24" w:rsidRDefault="009526BB" w:rsidP="00830DEA">
      <w:pPr>
        <w:pStyle w:val="NoSpacing"/>
        <w:rPr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01CE9" w:rsidRPr="00301CE9">
        <w:rPr>
          <w:shd w:val="clear" w:color="auto" w:fill="FFFFFF"/>
        </w:rPr>
        <w:t xml:space="preserve"> </w:t>
      </w:r>
      <w:r w:rsidR="009A4325">
        <w:rPr>
          <w:shd w:val="clear" w:color="auto" w:fill="FFFFFF"/>
        </w:rPr>
        <w:t>w</w:t>
      </w:r>
      <w:r w:rsidR="00301CE9">
        <w:rPr>
          <w:shd w:val="clear" w:color="auto" w:fill="FFFFFF"/>
        </w:rPr>
        <w:t>ell organized and easy to understand Web building</w:t>
      </w:r>
    </w:p>
    <w:p w14:paraId="3C9A8992" w14:textId="7EEB6E7C" w:rsidR="00301CE9" w:rsidRDefault="00301CE9" w:rsidP="00830DEA">
      <w:pPr>
        <w:pStyle w:val="NoSpacing"/>
        <w:rPr>
          <w:rFonts w:ascii="Muli" w:eastAsia="Muli" w:hAnsi="Muli" w:cs="Muli"/>
          <w:sz w:val="24"/>
          <w:szCs w:val="24"/>
          <w:u w:val="single"/>
        </w:rPr>
      </w:pPr>
      <w:r>
        <w:rPr>
          <w:shd w:val="clear" w:color="auto" w:fill="FFFFFF"/>
        </w:rPr>
        <w:tab/>
        <w:t xml:space="preserve">  </w:t>
      </w:r>
      <w:r w:rsidR="009A4325">
        <w:rPr>
          <w:shd w:val="clear" w:color="auto" w:fill="FFFFFF"/>
        </w:rPr>
        <w:t>t</w:t>
      </w:r>
      <w:r w:rsidRPr="00301CE9">
        <w:rPr>
          <w:shd w:val="clear" w:color="auto" w:fill="FFFFFF"/>
        </w:rPr>
        <w:t>o separate out data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318C26F" w:rsidR="00173A24" w:rsidRDefault="009526BB" w:rsidP="00830DEA">
      <w:pPr>
        <w:pStyle w:val="NoSpacing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30DEA">
        <w:rPr>
          <w:shd w:val="clear" w:color="auto" w:fill="FFFFFF"/>
        </w:rPr>
        <w:t> </w:t>
      </w:r>
      <w:r w:rsidR="009A4325">
        <w:t>a</w:t>
      </w:r>
      <w:r w:rsidR="00830DEA" w:rsidRPr="00830DEA">
        <w:t>n absolute position element is positioned relative to the first parent element</w:t>
      </w:r>
    </w:p>
    <w:p w14:paraId="00000025" w14:textId="77777777" w:rsidR="00173A24" w:rsidRDefault="00173A24" w:rsidP="00830DE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 w:rsidP="00830DEA"/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654CBB3E" w:rsidR="00173A24" w:rsidRPr="00830DEA" w:rsidRDefault="009A4325" w:rsidP="009A4325">
      <w:pPr>
        <w:pStyle w:val="NoSpacing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shd w:val="clear" w:color="auto" w:fill="FFFFFF"/>
        </w:rPr>
        <w:t> </w:t>
      </w:r>
      <w:r w:rsidR="00830DEA">
        <w:t xml:space="preserve"> </w:t>
      </w:r>
      <w:r>
        <w:t>for transparency of an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78BFA19" w:rsidR="00173A24" w:rsidRDefault="009A4325" w:rsidP="009A4325">
      <w:pPr>
        <w:pStyle w:val="NoSpacing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26BB">
        <w:t xml:space="preserve"> </w:t>
      </w:r>
      <w:r>
        <w:t>JSX (</w:t>
      </w:r>
      <w:proofErr w:type="spellStart"/>
      <w:r>
        <w:t>JavaScriptXML</w:t>
      </w:r>
      <w:proofErr w:type="spellEnd"/>
      <w:r>
        <w:t>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191F419" w:rsidR="00173A24" w:rsidRDefault="009A4325" w:rsidP="009A4325">
      <w:pPr>
        <w:pStyle w:val="NoSpacing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26BB">
        <w:t xml:space="preserve"> </w:t>
      </w:r>
      <w: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A7798F" w14:textId="36A193B3" w:rsidR="009A4325" w:rsidRDefault="00B3174B" w:rsidP="00B3174B">
      <w:pPr>
        <w:pStyle w:val="NoSpacing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4325">
        <w:t xml:space="preserve"> download the app </w:t>
      </w:r>
    </w:p>
    <w:p w14:paraId="00000041" w14:textId="350E36D2" w:rsidR="00173A24" w:rsidRDefault="009A4325" w:rsidP="00B3174B">
      <w:pPr>
        <w:pStyle w:val="NoSpacing"/>
      </w:pPr>
      <w:r>
        <w:t xml:space="preserve">   </w:t>
      </w:r>
      <w:r w:rsidR="00B3174B">
        <w:tab/>
        <w:t xml:space="preserve">  </w:t>
      </w:r>
      <w:r>
        <w:t>login or scan the QR code</w:t>
      </w:r>
    </w:p>
    <w:p w14:paraId="42E7FFEB" w14:textId="7A110530" w:rsidR="009A4325" w:rsidRDefault="00B3174B" w:rsidP="00B3174B">
      <w:pPr>
        <w:pStyle w:val="NoSpacing"/>
      </w:pPr>
      <w:r>
        <w:t xml:space="preserve">  </w:t>
      </w:r>
      <w:r>
        <w:tab/>
        <w:t xml:space="preserve">  check the outpu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F4DD9B" w14:textId="593F4798" w:rsidR="00775FC9" w:rsidRPr="00775FC9" w:rsidRDefault="009526BB" w:rsidP="00775FC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Hlk95473180"/>
      <w:r>
        <w:rPr>
          <w:rFonts w:ascii="Muli" w:eastAsia="Muli" w:hAnsi="Muli" w:cs="Muli"/>
          <w:sz w:val="24"/>
          <w:szCs w:val="24"/>
          <w:u w:val="single"/>
        </w:rPr>
        <w:t>Answer:</w:t>
      </w:r>
      <w:bookmarkEnd w:id="0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5FC9">
        <w:t xml:space="preserve"> To display the written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DBADA37" w:rsidR="00173A24" w:rsidRDefault="00FD112B" w:rsidP="00FD112B"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t xml:space="preserve"> to return the code and get the outpu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1FDE2CEC" w:rsidR="00173A24" w:rsidRDefault="00CF56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B6FF113" w:rsidR="00173A24" w:rsidRDefault="00F52704" w:rsidP="00F52704">
      <w:pPr>
        <w:pStyle w:val="NoSpacing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26BB">
        <w:t xml:space="preserve"> </w:t>
      </w:r>
      <w:r>
        <w:t>Text, View a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01CE9"/>
    <w:rsid w:val="00464853"/>
    <w:rsid w:val="005373EA"/>
    <w:rsid w:val="00775FC9"/>
    <w:rsid w:val="00830DEA"/>
    <w:rsid w:val="009526BB"/>
    <w:rsid w:val="009656E7"/>
    <w:rsid w:val="009A4325"/>
    <w:rsid w:val="00B3174B"/>
    <w:rsid w:val="00CF56F4"/>
    <w:rsid w:val="00F52704"/>
    <w:rsid w:val="00FC5E02"/>
    <w:rsid w:val="00FD1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830DE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thyashri Lokesh</cp:lastModifiedBy>
  <cp:revision>8</cp:revision>
  <dcterms:created xsi:type="dcterms:W3CDTF">2021-01-06T05:46:00Z</dcterms:created>
  <dcterms:modified xsi:type="dcterms:W3CDTF">2022-02-11T06:47:00Z</dcterms:modified>
</cp:coreProperties>
</file>